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p>
    <w:p>
      <w:pPr>
        <w:pStyle w:val="BodyText"/>
      </w:pPr>
      <w:r>
        <w:t xml:space="preserve">[Company/Organization Name]</w:t>
      </w:r>
    </w:p>
    <w:p>
      <w:pPr>
        <w:pStyle w:val="BodyText"/>
      </w:pPr>
      <w:r>
        <w:t xml:space="preserve">[Organization Address]</w:t>
      </w:r>
    </w:p>
    <w:p>
      <w:pPr>
        <w:pStyle w:val="BodyText"/>
      </w:pPr>
      <w:r>
        <w:t xml:space="preserve">[City, State, ZIP Code]</w:t>
      </w:r>
    </w:p>
    <w:bookmarkStart w:id="20" w:name="dear-hiring-managers-name"/>
    <w:p>
      <w:pPr>
        <w:pStyle w:val="Heading2"/>
      </w:pPr>
      <w:r>
        <w:t xml:space="preserve">Dear [Hiring Manager's Name],</w:t>
      </w:r>
    </w:p>
    <w:p>
      <w:pPr>
        <w:pStyle w:val="FirstParagraph"/>
      </w:pPr>
      <w:r>
        <w:t xml:space="preserve">As a dedicated Physicist with a profound passion for advancing scientific knowledge and addressing global challenges through innovation, I am excited to submit my application for the Physicist position at [Company/Organization Name] in India New Delhi. This opportunity aligns seamlessly with my academic background, professional experience, and commitment to contributing to the dynamic scientific landscape of India New Delhi. I am eager to bring my expertise in theoretical and experimental physics, coupled with a deep understanding of emerging technologies, to support your organization’s mission of fostering cutting-edge research and development.</w:t>
      </w:r>
    </w:p>
    <w:p>
      <w:pPr>
        <w:pStyle w:val="BodyText"/>
      </w:pPr>
      <w:r>
        <w:t xml:space="preserve">My journey as a Physicist began with a rigorous academic foundation in [Your University/Institution], where I earned my [Degree, e.g., Master’s or PhD] in Physics. During my studies, I specialized in [specific field, e.g., quantum mechanics, condensed matter physics, or astrophysics], which allowed me to delve into complex problems and develop analytical skills that are critical for advancing scientific frontiers. My thesis work on [briefly describe your research topic] not only earned recognition within the academic community but also solidified my ability to design experiments, interpret data, and communicate findings effectively—skills I believe are essential for success in India New Delhi’s competitive scientific environment.</w:t>
      </w:r>
    </w:p>
    <w:p>
      <w:pPr>
        <w:pStyle w:val="BodyText"/>
      </w:pPr>
      <w:r>
        <w:t xml:space="preserve">Following my formal education, I pursued professional roles that further honed my expertise. As a [Your Previous Position] at [Previous Organization], I contributed to projects such as [specific project or research initiative], where I collaborated with interdisciplinary teams to solve challenges at the intersection of physics and technology. For instance, my work on [mention a specific achievement, e.g., "developing an algorithm for optimizing energy efficiency in renewable systems"] directly impacted the organization’s ability to innovate while addressing real-world sustainability issues. These experiences have equipped me with a unique blend of technical proficiency, problem-solving acumen, and the ability to thrive in collaborative settings—qualities that I am confident will enable me to make meaningful contributions to your team.</w:t>
      </w:r>
    </w:p>
    <w:p>
      <w:pPr>
        <w:pStyle w:val="BodyText"/>
      </w:pPr>
      <w:r>
        <w:t xml:space="preserve">What draws me most to India New Delhi is its vibrant ecosystem for scientific advancement. As a hub of academic excellence, innovation, and cultural diversity, India New Delhi offers unparalleled opportunities for Physicists to engage with global challenges while working within a richly interconnected community. Institutions such as [mention specific institutions like IITs, ISRO, or DRDO] exemplify the region’s commitment to pushing the boundaries of physics research. I am particularly inspired by [reference a specific initiative or project in India New Delhi], which aligns with my own interests in [specific area of physics]. I am eager to contribute my skills to similar endeavors and collaborate with like-minded professionals who share a vision for leveraging physics to drive progress.</w:t>
      </w:r>
    </w:p>
    <w:p>
      <w:pPr>
        <w:pStyle w:val="BodyText"/>
      </w:pPr>
      <w:r>
        <w:t xml:space="preserve">Throughout my career, I have consistently emphasized the importance of precision, creativity, and ethical responsibility in scientific work. As a Physicist, I understand the significance of rigorous methodologies and transparent communication in ensuring the reliability of results. My ability to translate complex concepts into actionable insights has been a cornerstone of my professional approach. For example, during my tenure at [Previous Organization], I led a team that [describe a specific achievement, e.g., "developed a novel model for predicting particle interactions"], which was published in [journal name] and recognized for its potential to influence future research in the field. Such accomplishments reflect my dedication to excellence and my ability to adapt to the evolving demands of physics research.</w:t>
      </w:r>
    </w:p>
    <w:p>
      <w:pPr>
        <w:pStyle w:val="BodyText"/>
      </w:pPr>
      <w:r>
        <w:t xml:space="preserve">What sets me apart is not just my technical expertise but also my passion for mentoring and fostering a collaborative spirit. I believe that the most impactful scientific breakthroughs arise from teamwork, and I have actively contributed to this ethos by [mention any mentorship or leadership roles, e.g., "mentoring junior researchers or organizing workshops on computational physics"]. In India New Delhi’s dynamic environment, where innovation thrives on diverse perspectives, I am confident that my ability to work across disciplines and cultures will be an asset. I am particularly interested in exploring how physics can address pressing issues such as climate change, energy security, and technological sustainability—areas where India New Delhi is uniquely positioned to lead.</w:t>
      </w:r>
    </w:p>
    <w:p>
      <w:pPr>
        <w:pStyle w:val="BodyText"/>
      </w:pPr>
      <w:r>
        <w:t xml:space="preserve">In conclusion, I am deeply motivated to join your organization as a Physicist and contribute to its mission of advancing scientific excellence in India New Delhi. My academic training, professional experience, and unwavering commitment to innovation make me an ideal candidate for this role. I would welcome the opportunity to discuss how my skills and aspirations align with your organization’s goals. Thank you for considering my application. I look forward to the possibility of contributing to your team’s succes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cp:keywords/>
  <dcterms:created xsi:type="dcterms:W3CDTF">2025-12-11T18:57:32Z</dcterms:created>
  <dcterms:modified xsi:type="dcterms:W3CDTF">2025-12-11T18:57:32Z</dcterms:modified>
</cp:coreProperties>
</file>

<file path=docProps/custom.xml><?xml version="1.0" encoding="utf-8"?>
<Properties xmlns="http://schemas.openxmlformats.org/officeDocument/2006/custom-properties" xmlns:vt="http://schemas.openxmlformats.org/officeDocument/2006/docPropsVTypes"/>
</file>